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0800C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import Child from "./Child";</w:t>
      </w:r>
    </w:p>
    <w:p w14:paraId="1511D33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function App() {</w:t>
      </w:r>
    </w:p>
    <w:p w14:paraId="67E03699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products = ["Apple", "Banana", "Mango"];</w:t>
      </w:r>
    </w:p>
    <w:p w14:paraId="1F9B7B1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(</w:t>
      </w:r>
    </w:p>
    <w:p w14:paraId="2ACD6C8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div&gt;</w:t>
      </w:r>
    </w:p>
    <w:p w14:paraId="25C9751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h2&gt;Products:&lt;/h2&gt;</w:t>
      </w:r>
    </w:p>
    <w:p w14:paraId="3C9D214F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Child products={products} /&gt;</w:t>
      </w:r>
    </w:p>
    <w:p w14:paraId="7313B18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/div&gt;</w:t>
      </w:r>
    </w:p>
    <w:p w14:paraId="558DB1F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;</w:t>
      </w:r>
    </w:p>
    <w:p w14:paraId="37F09C8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24B0E9EA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App;</w:t>
      </w:r>
    </w:p>
    <w:p w14:paraId="320A82CF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085DBA4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function Child({ products }) {</w:t>
      </w:r>
    </w:p>
    <w:p w14:paraId="0EC00F8F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 xml:space="preserve"> = </w:t>
      </w:r>
      <w:proofErr w:type="spellStart"/>
      <w:r w:rsidRPr="00FC34FA">
        <w:rPr>
          <w:rFonts w:cstheme="minorHAnsi"/>
          <w:sz w:val="24"/>
          <w:szCs w:val="24"/>
        </w:rPr>
        <w:t>products.map</w:t>
      </w:r>
      <w:proofErr w:type="spellEnd"/>
      <w:r w:rsidRPr="00FC34FA">
        <w:rPr>
          <w:rFonts w:cstheme="minorHAnsi"/>
          <w:sz w:val="24"/>
          <w:szCs w:val="24"/>
        </w:rPr>
        <w:t>((product) =&gt; &lt;li key={product}&gt;{product}&lt;/li&gt;);</w:t>
      </w:r>
    </w:p>
    <w:p w14:paraId="7921ABA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&lt;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{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>}&lt;/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;</w:t>
      </w:r>
    </w:p>
    <w:p w14:paraId="1BC3032E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235DC990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600A689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0A5B231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import Child from "./Child";</w:t>
      </w:r>
    </w:p>
    <w:p w14:paraId="4C74C6C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function App() {</w:t>
      </w:r>
    </w:p>
    <w:p w14:paraId="36FA638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products = [</w:t>
      </w:r>
    </w:p>
    <w:p w14:paraId="3EC85A4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id: 1, title: "Apple" },</w:t>
      </w:r>
    </w:p>
    <w:p w14:paraId="273D214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id: 1, title: "Banana" },</w:t>
      </w:r>
    </w:p>
    <w:p w14:paraId="6F326A7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id: 1, title: "Mango" },</w:t>
      </w:r>
    </w:p>
    <w:p w14:paraId="7C2A867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];</w:t>
      </w:r>
    </w:p>
    <w:p w14:paraId="067517D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(</w:t>
      </w:r>
    </w:p>
    <w:p w14:paraId="552044C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div&gt;</w:t>
      </w:r>
    </w:p>
    <w:p w14:paraId="51FB96E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h2&gt;Products:&lt;/h2&gt;</w:t>
      </w:r>
    </w:p>
    <w:p w14:paraId="3BD90B7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Child products={products} /&gt;</w:t>
      </w:r>
    </w:p>
    <w:p w14:paraId="109A7FA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lastRenderedPageBreak/>
        <w:t xml:space="preserve">    &lt;/div&gt;</w:t>
      </w:r>
    </w:p>
    <w:p w14:paraId="121FB07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;</w:t>
      </w:r>
    </w:p>
    <w:p w14:paraId="64C27331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12C9F91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App;</w:t>
      </w:r>
    </w:p>
    <w:p w14:paraId="6965BC79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7EFC54F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3155180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function Child({ products }) {</w:t>
      </w:r>
    </w:p>
    <w:p w14:paraId="288754F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 xml:space="preserve"> = </w:t>
      </w:r>
      <w:proofErr w:type="spellStart"/>
      <w:r w:rsidRPr="00FC34FA">
        <w:rPr>
          <w:rFonts w:cstheme="minorHAnsi"/>
          <w:sz w:val="24"/>
          <w:szCs w:val="24"/>
        </w:rPr>
        <w:t>products.map</w:t>
      </w:r>
      <w:proofErr w:type="spellEnd"/>
      <w:r w:rsidRPr="00FC34FA">
        <w:rPr>
          <w:rFonts w:cstheme="minorHAnsi"/>
          <w:sz w:val="24"/>
          <w:szCs w:val="24"/>
        </w:rPr>
        <w:t>((product) =&gt; (</w:t>
      </w:r>
    </w:p>
    <w:p w14:paraId="6AD2E60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li key={product.id}&gt;{</w:t>
      </w:r>
      <w:proofErr w:type="spellStart"/>
      <w:r w:rsidRPr="00FC34FA">
        <w:rPr>
          <w:rFonts w:cstheme="minorHAnsi"/>
          <w:sz w:val="24"/>
          <w:szCs w:val="24"/>
        </w:rPr>
        <w:t>product.title</w:t>
      </w:r>
      <w:proofErr w:type="spellEnd"/>
      <w:r w:rsidRPr="00FC34FA">
        <w:rPr>
          <w:rFonts w:cstheme="minorHAnsi"/>
          <w:sz w:val="24"/>
          <w:szCs w:val="24"/>
        </w:rPr>
        <w:t>}&lt;/li&gt;</w:t>
      </w:r>
    </w:p>
    <w:p w14:paraId="37CEE4F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);</w:t>
      </w:r>
    </w:p>
    <w:p w14:paraId="1732DCE1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&lt;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{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>}&lt;/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;</w:t>
      </w:r>
    </w:p>
    <w:p w14:paraId="155074F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4AA3D74F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188F482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import Child from "./Child";</w:t>
      </w:r>
    </w:p>
    <w:p w14:paraId="1DC0D8C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function App() {</w:t>
      </w:r>
    </w:p>
    <w:p w14:paraId="0A4939F1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products = ["Apple", "Banana", "Mango"];</w:t>
      </w:r>
    </w:p>
    <w:p w14:paraId="3640786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(</w:t>
      </w:r>
    </w:p>
    <w:p w14:paraId="625763C0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div&gt;</w:t>
      </w:r>
    </w:p>
    <w:p w14:paraId="4D9AAB4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h2&gt;Products:&lt;/h2&gt;</w:t>
      </w:r>
    </w:p>
    <w:p w14:paraId="41A94CD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Child first={products[0]} second={products[1]} third={products[2]} /&gt;</w:t>
      </w:r>
    </w:p>
    <w:p w14:paraId="16F56E4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/div&gt;</w:t>
      </w:r>
    </w:p>
    <w:p w14:paraId="60939C8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;</w:t>
      </w:r>
    </w:p>
    <w:p w14:paraId="19E832D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7BF264F9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App;</w:t>
      </w:r>
    </w:p>
    <w:p w14:paraId="1D1897A0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12FC817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function Child({ first, second, third }) {</w:t>
      </w:r>
    </w:p>
    <w:p w14:paraId="7BFF618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(</w:t>
      </w:r>
    </w:p>
    <w:p w14:paraId="0F4CA9AC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div&gt;</w:t>
      </w:r>
    </w:p>
    <w:p w14:paraId="0B15DF43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</w:t>
      </w:r>
    </w:p>
    <w:p w14:paraId="6122D48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lastRenderedPageBreak/>
        <w:t xml:space="preserve">        &lt;li&gt;{first}&lt;/li&gt;</w:t>
      </w:r>
    </w:p>
    <w:p w14:paraId="103FE19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  &lt;li&gt;{second}&lt;/li&gt;</w:t>
      </w:r>
    </w:p>
    <w:p w14:paraId="7DBE073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  &lt;li&gt;{third}&lt;/li&gt;</w:t>
      </w:r>
    </w:p>
    <w:p w14:paraId="7E27AD0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/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</w:t>
      </w:r>
    </w:p>
    <w:p w14:paraId="5325127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/div&gt;</w:t>
      </w:r>
    </w:p>
    <w:p w14:paraId="50418ED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;</w:t>
      </w:r>
    </w:p>
    <w:p w14:paraId="7E115F09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7B77DE6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409C9C5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53269DF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import Child from "./Child";</w:t>
      </w:r>
    </w:p>
    <w:p w14:paraId="686C962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function App() {</w:t>
      </w:r>
    </w:p>
    <w:p w14:paraId="28C9E02A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products = [</w:t>
      </w:r>
    </w:p>
    <w:p w14:paraId="63A97E5A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title: "Mango", </w:t>
      </w:r>
      <w:proofErr w:type="spellStart"/>
      <w:r w:rsidRPr="00FC34FA">
        <w:rPr>
          <w:rFonts w:cstheme="minorHAnsi"/>
          <w:sz w:val="24"/>
          <w:szCs w:val="24"/>
        </w:rPr>
        <w:t>isFruit</w:t>
      </w:r>
      <w:proofErr w:type="spellEnd"/>
      <w:r w:rsidRPr="00FC34FA">
        <w:rPr>
          <w:rFonts w:cstheme="minorHAnsi"/>
          <w:sz w:val="24"/>
          <w:szCs w:val="24"/>
        </w:rPr>
        <w:t>: true, id: 1 },</w:t>
      </w:r>
    </w:p>
    <w:p w14:paraId="78612D6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title: "Grapes", </w:t>
      </w:r>
      <w:proofErr w:type="spellStart"/>
      <w:r w:rsidRPr="00FC34FA">
        <w:rPr>
          <w:rFonts w:cstheme="minorHAnsi"/>
          <w:sz w:val="24"/>
          <w:szCs w:val="24"/>
        </w:rPr>
        <w:t>isFruit</w:t>
      </w:r>
      <w:proofErr w:type="spellEnd"/>
      <w:r w:rsidRPr="00FC34FA">
        <w:rPr>
          <w:rFonts w:cstheme="minorHAnsi"/>
          <w:sz w:val="24"/>
          <w:szCs w:val="24"/>
        </w:rPr>
        <w:t>: false, id: 2 },</w:t>
      </w:r>
    </w:p>
    <w:p w14:paraId="4317485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{ title: "Apple", </w:t>
      </w:r>
      <w:proofErr w:type="spellStart"/>
      <w:r w:rsidRPr="00FC34FA">
        <w:rPr>
          <w:rFonts w:cstheme="minorHAnsi"/>
          <w:sz w:val="24"/>
          <w:szCs w:val="24"/>
        </w:rPr>
        <w:t>isFruit</w:t>
      </w:r>
      <w:proofErr w:type="spellEnd"/>
      <w:r w:rsidRPr="00FC34FA">
        <w:rPr>
          <w:rFonts w:cstheme="minorHAnsi"/>
          <w:sz w:val="24"/>
          <w:szCs w:val="24"/>
        </w:rPr>
        <w:t>: true, id: 3 },</w:t>
      </w:r>
    </w:p>
    <w:p w14:paraId="6F3F2AE9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];</w:t>
      </w:r>
    </w:p>
    <w:p w14:paraId="655E2FC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(</w:t>
      </w:r>
    </w:p>
    <w:p w14:paraId="695B6D9C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div&gt;</w:t>
      </w:r>
    </w:p>
    <w:p w14:paraId="7388D9BA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h2&gt;Products:&lt;/h2&gt;</w:t>
      </w:r>
    </w:p>
    <w:p w14:paraId="6415AF8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&lt;Child products={products} /&gt;</w:t>
      </w:r>
    </w:p>
    <w:p w14:paraId="2EFBAAB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/div&gt;</w:t>
      </w:r>
    </w:p>
    <w:p w14:paraId="07D195D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;</w:t>
      </w:r>
    </w:p>
    <w:p w14:paraId="0E6EEF2B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50D9FAB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App;</w:t>
      </w:r>
    </w:p>
    <w:p w14:paraId="5574443A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686A47AC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export default function Child({ products }) {</w:t>
      </w:r>
    </w:p>
    <w:p w14:paraId="504C932F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</w:t>
      </w:r>
      <w:proofErr w:type="spellStart"/>
      <w:r w:rsidRPr="00FC34FA">
        <w:rPr>
          <w:rFonts w:cstheme="minorHAnsi"/>
          <w:sz w:val="24"/>
          <w:szCs w:val="24"/>
        </w:rPr>
        <w:t>const</w:t>
      </w:r>
      <w:proofErr w:type="spellEnd"/>
      <w:r w:rsidRPr="00FC34FA">
        <w:rPr>
          <w:rFonts w:cstheme="minorHAnsi"/>
          <w:sz w:val="24"/>
          <w:szCs w:val="24"/>
        </w:rPr>
        <w:t xml:space="preserve"> 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 xml:space="preserve"> = </w:t>
      </w:r>
      <w:proofErr w:type="spellStart"/>
      <w:r w:rsidRPr="00FC34FA">
        <w:rPr>
          <w:rFonts w:cstheme="minorHAnsi"/>
          <w:sz w:val="24"/>
          <w:szCs w:val="24"/>
        </w:rPr>
        <w:t>products.map</w:t>
      </w:r>
      <w:proofErr w:type="spellEnd"/>
      <w:r w:rsidRPr="00FC34FA">
        <w:rPr>
          <w:rFonts w:cstheme="minorHAnsi"/>
          <w:sz w:val="24"/>
          <w:szCs w:val="24"/>
        </w:rPr>
        <w:t>((product) =&gt; (</w:t>
      </w:r>
    </w:p>
    <w:p w14:paraId="24B75C0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li</w:t>
      </w:r>
    </w:p>
    <w:p w14:paraId="295225E0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key={product.id}</w:t>
      </w:r>
    </w:p>
    <w:p w14:paraId="4F83D818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lastRenderedPageBreak/>
        <w:t xml:space="preserve">      style={{</w:t>
      </w:r>
    </w:p>
    <w:p w14:paraId="1005E2C5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  </w:t>
      </w:r>
      <w:proofErr w:type="spellStart"/>
      <w:r w:rsidRPr="00FC34FA">
        <w:rPr>
          <w:rFonts w:cstheme="minorHAnsi"/>
          <w:sz w:val="24"/>
          <w:szCs w:val="24"/>
        </w:rPr>
        <w:t>color</w:t>
      </w:r>
      <w:proofErr w:type="spellEnd"/>
      <w:r w:rsidRPr="00FC34FA">
        <w:rPr>
          <w:rFonts w:cstheme="minorHAnsi"/>
          <w:sz w:val="24"/>
          <w:szCs w:val="24"/>
        </w:rPr>
        <w:t xml:space="preserve">: </w:t>
      </w:r>
      <w:proofErr w:type="spellStart"/>
      <w:r w:rsidRPr="00FC34FA">
        <w:rPr>
          <w:rFonts w:cstheme="minorHAnsi"/>
          <w:sz w:val="24"/>
          <w:szCs w:val="24"/>
        </w:rPr>
        <w:t>product.isFruit</w:t>
      </w:r>
      <w:proofErr w:type="spellEnd"/>
      <w:r w:rsidRPr="00FC34FA">
        <w:rPr>
          <w:rFonts w:cstheme="minorHAnsi"/>
          <w:sz w:val="24"/>
          <w:szCs w:val="24"/>
        </w:rPr>
        <w:t xml:space="preserve"> ? "magenta" : "</w:t>
      </w:r>
      <w:proofErr w:type="spellStart"/>
      <w:r w:rsidRPr="00FC34FA">
        <w:rPr>
          <w:rFonts w:cstheme="minorHAnsi"/>
          <w:sz w:val="24"/>
          <w:szCs w:val="24"/>
        </w:rPr>
        <w:t>darkgreen</w:t>
      </w:r>
      <w:proofErr w:type="spellEnd"/>
      <w:r w:rsidRPr="00FC34FA">
        <w:rPr>
          <w:rFonts w:cstheme="minorHAnsi"/>
          <w:sz w:val="24"/>
          <w:szCs w:val="24"/>
        </w:rPr>
        <w:t>",</w:t>
      </w:r>
    </w:p>
    <w:p w14:paraId="4CD94F1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}}</w:t>
      </w:r>
    </w:p>
    <w:p w14:paraId="47BB4586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gt;</w:t>
      </w:r>
    </w:p>
    <w:p w14:paraId="7666F34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  {</w:t>
      </w:r>
      <w:proofErr w:type="spellStart"/>
      <w:r w:rsidRPr="00FC34FA">
        <w:rPr>
          <w:rFonts w:cstheme="minorHAnsi"/>
          <w:sz w:val="24"/>
          <w:szCs w:val="24"/>
        </w:rPr>
        <w:t>product.title</w:t>
      </w:r>
      <w:proofErr w:type="spellEnd"/>
      <w:r w:rsidRPr="00FC34FA">
        <w:rPr>
          <w:rFonts w:cstheme="minorHAnsi"/>
          <w:sz w:val="24"/>
          <w:szCs w:val="24"/>
        </w:rPr>
        <w:t>}</w:t>
      </w:r>
    </w:p>
    <w:p w14:paraId="6690D811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  &lt;/li&gt;</w:t>
      </w:r>
    </w:p>
    <w:p w14:paraId="5DBDF132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));</w:t>
      </w:r>
    </w:p>
    <w:p w14:paraId="5ADAF004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1C36B607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 xml:space="preserve">  return &lt;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{</w:t>
      </w:r>
      <w:proofErr w:type="spellStart"/>
      <w:r w:rsidRPr="00FC34FA">
        <w:rPr>
          <w:rFonts w:cstheme="minorHAnsi"/>
          <w:sz w:val="24"/>
          <w:szCs w:val="24"/>
        </w:rPr>
        <w:t>listItems</w:t>
      </w:r>
      <w:proofErr w:type="spellEnd"/>
      <w:r w:rsidRPr="00FC34FA">
        <w:rPr>
          <w:rFonts w:cstheme="minorHAnsi"/>
          <w:sz w:val="24"/>
          <w:szCs w:val="24"/>
        </w:rPr>
        <w:t>}&lt;/</w:t>
      </w:r>
      <w:proofErr w:type="spellStart"/>
      <w:r w:rsidRPr="00FC34FA">
        <w:rPr>
          <w:rFonts w:cstheme="minorHAnsi"/>
          <w:sz w:val="24"/>
          <w:szCs w:val="24"/>
        </w:rPr>
        <w:t>ul</w:t>
      </w:r>
      <w:proofErr w:type="spellEnd"/>
      <w:r w:rsidRPr="00FC34FA">
        <w:rPr>
          <w:rFonts w:cstheme="minorHAnsi"/>
          <w:sz w:val="24"/>
          <w:szCs w:val="24"/>
        </w:rPr>
        <w:t>&gt;;</w:t>
      </w:r>
    </w:p>
    <w:p w14:paraId="79F1E595" w14:textId="77777777" w:rsidR="00FC34FA" w:rsidRDefault="00FC34FA" w:rsidP="00FC34FA">
      <w:pPr>
        <w:rPr>
          <w:rFonts w:cstheme="minorHAnsi"/>
          <w:sz w:val="24"/>
          <w:szCs w:val="24"/>
        </w:rPr>
      </w:pPr>
      <w:r w:rsidRPr="00FC34FA">
        <w:rPr>
          <w:rFonts w:cstheme="minorHAnsi"/>
          <w:sz w:val="24"/>
          <w:szCs w:val="24"/>
        </w:rPr>
        <w:t>}</w:t>
      </w:r>
    </w:p>
    <w:p w14:paraId="0D276D0A" w14:textId="77777777" w:rsidR="00F2487B" w:rsidRDefault="00F2487B" w:rsidP="00FC34FA">
      <w:pPr>
        <w:rPr>
          <w:rFonts w:cstheme="minorHAnsi"/>
          <w:sz w:val="24"/>
          <w:szCs w:val="24"/>
        </w:rPr>
      </w:pPr>
    </w:p>
    <w:p w14:paraId="4F3E8891" w14:textId="77777777" w:rsidR="00F2487B" w:rsidRDefault="00F2487B" w:rsidP="00FC34FA">
      <w:pPr>
        <w:rPr>
          <w:rFonts w:cstheme="minorHAnsi"/>
          <w:sz w:val="24"/>
          <w:szCs w:val="24"/>
        </w:rPr>
      </w:pPr>
    </w:p>
    <w:p w14:paraId="2A8294BE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export default function </w:t>
      </w:r>
      <w:proofErr w:type="spellStart"/>
      <w:r w:rsidRPr="00F2487B">
        <w:rPr>
          <w:rFonts w:cstheme="minorHAnsi"/>
          <w:sz w:val="24"/>
          <w:szCs w:val="24"/>
        </w:rPr>
        <w:t>ListGroup</w:t>
      </w:r>
      <w:proofErr w:type="spellEnd"/>
      <w:r w:rsidRPr="00F2487B">
        <w:rPr>
          <w:rFonts w:cstheme="minorHAnsi"/>
          <w:sz w:val="24"/>
          <w:szCs w:val="24"/>
        </w:rPr>
        <w:t>() {</w:t>
      </w:r>
    </w:p>
    <w:p w14:paraId="6E90FB70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</w:t>
      </w:r>
      <w:proofErr w:type="spellStart"/>
      <w:r w:rsidRPr="00F2487B">
        <w:rPr>
          <w:rFonts w:cstheme="minorHAnsi"/>
          <w:sz w:val="24"/>
          <w:szCs w:val="24"/>
        </w:rPr>
        <w:t>const</w:t>
      </w:r>
      <w:proofErr w:type="spellEnd"/>
      <w:r w:rsidRPr="00F2487B">
        <w:rPr>
          <w:rFonts w:cstheme="minorHAnsi"/>
          <w:sz w:val="24"/>
          <w:szCs w:val="24"/>
        </w:rPr>
        <w:t xml:space="preserve"> items = ["Hyderabad", "Bangalore", "Chennai", "Mumbai"];</w:t>
      </w:r>
    </w:p>
    <w:p w14:paraId="4B0ADD4A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</w:p>
    <w:p w14:paraId="7AD84568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return (</w:t>
      </w:r>
    </w:p>
    <w:p w14:paraId="55EBABB4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&lt;div&gt;</w:t>
      </w:r>
    </w:p>
    <w:p w14:paraId="4D26FB38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&lt;h1&gt;List&lt;/h1&gt;</w:t>
      </w:r>
    </w:p>
    <w:p w14:paraId="6B808396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&lt;</w:t>
      </w:r>
      <w:proofErr w:type="spellStart"/>
      <w:r w:rsidRPr="00F2487B">
        <w:rPr>
          <w:rFonts w:cstheme="minorHAnsi"/>
          <w:sz w:val="24"/>
          <w:szCs w:val="24"/>
        </w:rPr>
        <w:t>ol</w:t>
      </w:r>
      <w:proofErr w:type="spellEnd"/>
      <w:r w:rsidRPr="00F2487B">
        <w:rPr>
          <w:rFonts w:cstheme="minorHAnsi"/>
          <w:sz w:val="24"/>
          <w:szCs w:val="24"/>
        </w:rPr>
        <w:t xml:space="preserve"> </w:t>
      </w:r>
      <w:proofErr w:type="spellStart"/>
      <w:r w:rsidRPr="00F2487B">
        <w:rPr>
          <w:rFonts w:cstheme="minorHAnsi"/>
          <w:sz w:val="24"/>
          <w:szCs w:val="24"/>
        </w:rPr>
        <w:t>className</w:t>
      </w:r>
      <w:proofErr w:type="spellEnd"/>
      <w:r w:rsidRPr="00F2487B">
        <w:rPr>
          <w:rFonts w:cstheme="minorHAnsi"/>
          <w:sz w:val="24"/>
          <w:szCs w:val="24"/>
        </w:rPr>
        <w:t>="list-group list-group-numbered"&gt;</w:t>
      </w:r>
    </w:p>
    <w:p w14:paraId="3C44EF14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  {</w:t>
      </w:r>
      <w:proofErr w:type="spellStart"/>
      <w:r w:rsidRPr="00F2487B">
        <w:rPr>
          <w:rFonts w:cstheme="minorHAnsi"/>
          <w:sz w:val="24"/>
          <w:szCs w:val="24"/>
        </w:rPr>
        <w:t>items.map</w:t>
      </w:r>
      <w:proofErr w:type="spellEnd"/>
      <w:r w:rsidRPr="00F2487B">
        <w:rPr>
          <w:rFonts w:cstheme="minorHAnsi"/>
          <w:sz w:val="24"/>
          <w:szCs w:val="24"/>
        </w:rPr>
        <w:t>((item) =&gt; (</w:t>
      </w:r>
    </w:p>
    <w:p w14:paraId="3B94A729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    &lt;li </w:t>
      </w:r>
      <w:proofErr w:type="spellStart"/>
      <w:r w:rsidRPr="00F2487B">
        <w:rPr>
          <w:rFonts w:cstheme="minorHAnsi"/>
          <w:sz w:val="24"/>
          <w:szCs w:val="24"/>
        </w:rPr>
        <w:t>className</w:t>
      </w:r>
      <w:proofErr w:type="spellEnd"/>
      <w:r w:rsidRPr="00F2487B">
        <w:rPr>
          <w:rFonts w:cstheme="minorHAnsi"/>
          <w:sz w:val="24"/>
          <w:szCs w:val="24"/>
        </w:rPr>
        <w:t>="list-group-item" key={item}&gt;</w:t>
      </w:r>
    </w:p>
    <w:p w14:paraId="50DDA204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      {item}</w:t>
      </w:r>
    </w:p>
    <w:p w14:paraId="619D504A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    &lt;/li&gt;</w:t>
      </w:r>
    </w:p>
    <w:p w14:paraId="6B1E02BE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  ))}</w:t>
      </w:r>
    </w:p>
    <w:p w14:paraId="795C2762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  &lt;/</w:t>
      </w:r>
      <w:proofErr w:type="spellStart"/>
      <w:r w:rsidRPr="00F2487B">
        <w:rPr>
          <w:rFonts w:cstheme="minorHAnsi"/>
          <w:sz w:val="24"/>
          <w:szCs w:val="24"/>
        </w:rPr>
        <w:t>ol</w:t>
      </w:r>
      <w:proofErr w:type="spellEnd"/>
      <w:r w:rsidRPr="00F2487B">
        <w:rPr>
          <w:rFonts w:cstheme="minorHAnsi"/>
          <w:sz w:val="24"/>
          <w:szCs w:val="24"/>
        </w:rPr>
        <w:t>&gt;</w:t>
      </w:r>
    </w:p>
    <w:p w14:paraId="5F5FDE40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  &lt;/div&gt;</w:t>
      </w:r>
    </w:p>
    <w:p w14:paraId="7BDE1CA1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);</w:t>
      </w:r>
    </w:p>
    <w:p w14:paraId="12FD5576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>}</w:t>
      </w:r>
    </w:p>
    <w:p w14:paraId="1BC444D8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</w:p>
    <w:p w14:paraId="5391D60E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lastRenderedPageBreak/>
        <w:t xml:space="preserve">import </w:t>
      </w:r>
      <w:proofErr w:type="spellStart"/>
      <w:r w:rsidRPr="00F2487B">
        <w:rPr>
          <w:rFonts w:cstheme="minorHAnsi"/>
          <w:sz w:val="24"/>
          <w:szCs w:val="24"/>
        </w:rPr>
        <w:t>ListGroup</w:t>
      </w:r>
      <w:proofErr w:type="spellEnd"/>
      <w:r w:rsidRPr="00F2487B">
        <w:rPr>
          <w:rFonts w:cstheme="minorHAnsi"/>
          <w:sz w:val="24"/>
          <w:szCs w:val="24"/>
        </w:rPr>
        <w:t xml:space="preserve"> from "./components/</w:t>
      </w:r>
      <w:proofErr w:type="spellStart"/>
      <w:r w:rsidRPr="00F2487B">
        <w:rPr>
          <w:rFonts w:cstheme="minorHAnsi"/>
          <w:sz w:val="24"/>
          <w:szCs w:val="24"/>
        </w:rPr>
        <w:t>ListGroup</w:t>
      </w:r>
      <w:proofErr w:type="spellEnd"/>
      <w:r w:rsidRPr="00F2487B">
        <w:rPr>
          <w:rFonts w:cstheme="minorHAnsi"/>
          <w:sz w:val="24"/>
          <w:szCs w:val="24"/>
        </w:rPr>
        <w:t>";</w:t>
      </w:r>
    </w:p>
    <w:p w14:paraId="1CCDAAC9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</w:p>
    <w:p w14:paraId="191D9060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>function App() {</w:t>
      </w:r>
    </w:p>
    <w:p w14:paraId="1E3884ED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 xml:space="preserve">  return &lt;</w:t>
      </w:r>
      <w:proofErr w:type="spellStart"/>
      <w:r w:rsidRPr="00F2487B">
        <w:rPr>
          <w:rFonts w:cstheme="minorHAnsi"/>
          <w:sz w:val="24"/>
          <w:szCs w:val="24"/>
        </w:rPr>
        <w:t>ListGroup</w:t>
      </w:r>
      <w:proofErr w:type="spellEnd"/>
      <w:r w:rsidRPr="00F2487B">
        <w:rPr>
          <w:rFonts w:cstheme="minorHAnsi"/>
          <w:sz w:val="24"/>
          <w:szCs w:val="24"/>
        </w:rPr>
        <w:t xml:space="preserve"> /&gt;;</w:t>
      </w:r>
    </w:p>
    <w:p w14:paraId="79502799" w14:textId="77777777" w:rsidR="00F2487B" w:rsidRPr="00F2487B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>}</w:t>
      </w:r>
    </w:p>
    <w:p w14:paraId="71297CA4" w14:textId="130C1EEE" w:rsidR="00F2487B" w:rsidRPr="00FC34FA" w:rsidRDefault="00F2487B" w:rsidP="00F2487B">
      <w:pPr>
        <w:rPr>
          <w:rFonts w:cstheme="minorHAnsi"/>
          <w:sz w:val="24"/>
          <w:szCs w:val="24"/>
        </w:rPr>
      </w:pPr>
      <w:r w:rsidRPr="00F2487B">
        <w:rPr>
          <w:rFonts w:cstheme="minorHAnsi"/>
          <w:sz w:val="24"/>
          <w:szCs w:val="24"/>
        </w:rPr>
        <w:t>export default App;</w:t>
      </w:r>
    </w:p>
    <w:p w14:paraId="50018A6D" w14:textId="77777777" w:rsidR="00FC34FA" w:rsidRPr="00FC34FA" w:rsidRDefault="00FC34FA" w:rsidP="00FC34FA">
      <w:pPr>
        <w:rPr>
          <w:rFonts w:cstheme="minorHAnsi"/>
          <w:sz w:val="24"/>
          <w:szCs w:val="24"/>
        </w:rPr>
      </w:pPr>
    </w:p>
    <w:p w14:paraId="5C42FBE1" w14:textId="77777777" w:rsidR="00A60DB9" w:rsidRPr="00FC34FA" w:rsidRDefault="00A60DB9">
      <w:pPr>
        <w:rPr>
          <w:rFonts w:cstheme="minorHAnsi"/>
          <w:sz w:val="24"/>
          <w:szCs w:val="24"/>
        </w:rPr>
      </w:pPr>
    </w:p>
    <w:sectPr w:rsidR="00A60DB9" w:rsidRPr="00FC34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DM1sTA0NzM0NjVW0lEKTi0uzszPAykwqgUAMOM/bywAAAA="/>
  </w:docVars>
  <w:rsids>
    <w:rsidRoot w:val="00FC34FA"/>
    <w:rsid w:val="00A60DB9"/>
    <w:rsid w:val="00F2487B"/>
    <w:rsid w:val="00F469E4"/>
    <w:rsid w:val="00FC3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B8FD9"/>
  <w15:chartTrackingRefBased/>
  <w15:docId w15:val="{073C20CD-6ACD-46AF-A10E-A294DC409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57</Words>
  <Characters>2040</Characters>
  <Application>Microsoft Office Word</Application>
  <DocSecurity>0</DocSecurity>
  <Lines>17</Lines>
  <Paragraphs>4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D S Krishna</dc:creator>
  <cp:keywords/>
  <dc:description/>
  <cp:lastModifiedBy>V D S Krishna</cp:lastModifiedBy>
  <cp:revision>3</cp:revision>
  <dcterms:created xsi:type="dcterms:W3CDTF">2023-04-18T10:15:00Z</dcterms:created>
  <dcterms:modified xsi:type="dcterms:W3CDTF">2023-04-19T09:51:00Z</dcterms:modified>
</cp:coreProperties>
</file>